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BE40B" w14:textId="77777777" w:rsidR="008549BE" w:rsidRDefault="008549BE" w:rsidP="008549B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4472C4"/>
          <w:sz w:val="24"/>
          <w:szCs w:val="24"/>
        </w:rPr>
      </w:pPr>
    </w:p>
    <w:p w14:paraId="7EA28A6D" w14:textId="6DA568A1" w:rsidR="006174B7" w:rsidRPr="008549BE" w:rsidRDefault="005F04A5" w:rsidP="008549B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4472C4"/>
          <w:sz w:val="24"/>
          <w:szCs w:val="24"/>
        </w:rPr>
      </w:pPr>
      <w:r w:rsidRPr="008549BE">
        <w:rPr>
          <w:b/>
          <w:color w:val="4472C4"/>
          <w:sz w:val="24"/>
          <w:szCs w:val="24"/>
          <w:u w:val="single"/>
        </w:rPr>
        <w:t xml:space="preserve">Proposed </w:t>
      </w:r>
      <w:r w:rsidR="0011631D" w:rsidRPr="008549BE">
        <w:rPr>
          <w:b/>
          <w:color w:val="4472C4"/>
          <w:sz w:val="24"/>
          <w:szCs w:val="24"/>
          <w:u w:val="single"/>
        </w:rPr>
        <w:t>Timeline:</w:t>
      </w:r>
      <w:r w:rsidRPr="008549BE">
        <w:rPr>
          <w:color w:val="4472C4"/>
          <w:sz w:val="24"/>
          <w:szCs w:val="24"/>
        </w:rPr>
        <w:t> </w:t>
      </w:r>
    </w:p>
    <w:p w14:paraId="36A0B9B7" w14:textId="6E0EBBB8" w:rsidR="000D0834" w:rsidRDefault="000D0834">
      <w:pPr>
        <w:spacing w:after="0" w:line="240" w:lineRule="auto"/>
        <w:jc w:val="both"/>
        <w:rPr>
          <w:color w:val="4472C4"/>
          <w:sz w:val="20"/>
          <w:szCs w:val="20"/>
        </w:rPr>
      </w:pPr>
    </w:p>
    <w:tbl>
      <w:tblPr>
        <w:tblpPr w:leftFromText="180" w:rightFromText="180" w:vertAnchor="text" w:horzAnchor="margin" w:tblpY="-36"/>
        <w:tblW w:w="985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77"/>
        <w:gridCol w:w="1228"/>
        <w:gridCol w:w="1080"/>
        <w:gridCol w:w="1080"/>
        <w:gridCol w:w="1170"/>
        <w:gridCol w:w="1078"/>
        <w:gridCol w:w="1046"/>
      </w:tblGrid>
      <w:tr w:rsidR="008549BE" w:rsidRPr="00051F4D" w14:paraId="57C990F9" w14:textId="77777777" w:rsidTr="008549BE">
        <w:trPr>
          <w:trHeight w:val="917"/>
        </w:trPr>
        <w:tc>
          <w:tcPr>
            <w:tcW w:w="3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251D1A" w14:textId="4D1C374C" w:rsidR="008549BE" w:rsidRPr="00051F4D" w:rsidRDefault="008549BE" w:rsidP="008549BE">
            <w:pPr>
              <w:spacing w:after="0" w:line="240" w:lineRule="auto"/>
              <w:rPr>
                <w:rFonts w:eastAsia="Times New Roman"/>
                <w:b/>
                <w:color w:val="000000"/>
                <w:lang w:val="en-US"/>
              </w:rPr>
            </w:pPr>
            <w:r w:rsidRPr="00E733A0">
              <w:rPr>
                <w:rFonts w:eastAsia="Times New Roman"/>
                <w:b/>
                <w:noProof/>
                <w:color w:val="000000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59264" behindDoc="1" locked="0" layoutInCell="1" allowOverlap="1" wp14:anchorId="5E91B847" wp14:editId="20629AFA">
                      <wp:simplePos x="0" y="0"/>
                      <wp:positionH relativeFrom="column">
                        <wp:posOffset>818515</wp:posOffset>
                      </wp:positionH>
                      <wp:positionV relativeFrom="paragraph">
                        <wp:posOffset>-423545</wp:posOffset>
                      </wp:positionV>
                      <wp:extent cx="1271905" cy="1404620"/>
                      <wp:effectExtent l="0" t="0" r="0" b="381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1905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1"/>
                              </a:fontRef>
                            </wps:style>
                            <wps:txbx>
                              <w:txbxContent>
                                <w:p w14:paraId="74F119B4" w14:textId="77777777" w:rsidR="008549BE" w:rsidRPr="00E733A0" w:rsidRDefault="008549BE" w:rsidP="008549BE">
                                  <w:pPr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E733A0">
                                    <w:rPr>
                                      <w:b/>
                                      <w:color w:val="000000" w:themeColor="text1"/>
                                    </w:rPr>
                                    <w:t>Months</w:t>
                                  </w:r>
                                  <w:r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 (2022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91B84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64.45pt;margin-top:-33.35pt;width:100.15pt;height:110.6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" filled="f" stroked="f">
                      <v:textbox style="mso-fit-shape-to-text:t">
                        <w:txbxContent>
                          <w:p w14:paraId="74F119B4" w14:textId="77777777" w:rsidR="008549BE" w:rsidRPr="00E733A0" w:rsidRDefault="008549BE" w:rsidP="008549BE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E733A0">
                              <w:rPr>
                                <w:b/>
                                <w:color w:val="000000" w:themeColor="text1"/>
                              </w:rPr>
                              <w:t>Months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(2022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733A0">
              <w:rPr>
                <w:rFonts w:eastAsia="Times New Roman"/>
                <w:b/>
                <w:color w:val="000000"/>
                <w:lang w:val="en-US"/>
              </w:rPr>
              <w:t xml:space="preserve">     </w:t>
            </w:r>
            <w:r w:rsidRPr="00051F4D">
              <w:rPr>
                <w:rFonts w:eastAsia="Times New Roman"/>
                <w:b/>
                <w:color w:val="000000"/>
                <w:lang w:val="en-US"/>
              </w:rPr>
              <w:t>Activities</w:t>
            </w:r>
            <w:r w:rsidRPr="00E733A0">
              <w:rPr>
                <w:rFonts w:eastAsia="Times New Roman"/>
                <w:b/>
                <w:noProof/>
                <w:color w:val="000000"/>
                <w:lang w:val="en-US"/>
              </w:rPr>
              <w:t xml:space="preserve"> 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DA5C97" w14:textId="77777777" w:rsidR="008549BE" w:rsidRPr="00051F4D" w:rsidRDefault="008549BE" w:rsidP="008549BE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051F4D">
              <w:rPr>
                <w:rFonts w:eastAsia="Times New Roman"/>
                <w:b/>
                <w:color w:val="000000"/>
                <w:lang w:val="en-US"/>
              </w:rPr>
              <w:t>Apri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1EE726" w14:textId="77777777" w:rsidR="008549BE" w:rsidRPr="00051F4D" w:rsidRDefault="008549BE" w:rsidP="008549BE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051F4D">
              <w:rPr>
                <w:rFonts w:eastAsia="Times New Roman"/>
                <w:b/>
                <w:color w:val="000000"/>
                <w:lang w:val="en-US"/>
              </w:rPr>
              <w:t>Ma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964B8F" w14:textId="77777777" w:rsidR="008549BE" w:rsidRPr="00051F4D" w:rsidRDefault="008549BE" w:rsidP="008549BE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051F4D">
              <w:rPr>
                <w:rFonts w:eastAsia="Times New Roman"/>
                <w:b/>
                <w:color w:val="000000"/>
                <w:lang w:val="en-US"/>
              </w:rPr>
              <w:t>Jun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D93F9" w14:textId="77777777" w:rsidR="008549BE" w:rsidRPr="00051F4D" w:rsidRDefault="008549BE" w:rsidP="008549BE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051F4D">
              <w:rPr>
                <w:rFonts w:eastAsia="Times New Roman"/>
                <w:b/>
                <w:color w:val="000000"/>
                <w:lang w:val="en-US"/>
              </w:rPr>
              <w:t>July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82AE4B" w14:textId="77777777" w:rsidR="008549BE" w:rsidRPr="00051F4D" w:rsidRDefault="008549BE" w:rsidP="008549BE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051F4D">
              <w:rPr>
                <w:rFonts w:eastAsia="Times New Roman"/>
                <w:b/>
                <w:color w:val="000000"/>
                <w:lang w:val="en-US"/>
              </w:rPr>
              <w:t>August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655061" w14:textId="77777777" w:rsidR="008549BE" w:rsidRPr="00051F4D" w:rsidRDefault="008549BE" w:rsidP="008549BE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051F4D">
              <w:rPr>
                <w:rFonts w:eastAsia="Times New Roman"/>
                <w:b/>
                <w:color w:val="000000"/>
                <w:lang w:val="en-US"/>
              </w:rPr>
              <w:t>September</w:t>
            </w:r>
          </w:p>
        </w:tc>
      </w:tr>
      <w:tr w:rsidR="008549BE" w:rsidRPr="00051F4D" w14:paraId="71D99739" w14:textId="77777777" w:rsidTr="008549BE">
        <w:tblPrEx>
          <w:tblCellMar>
            <w:left w:w="108" w:type="dxa"/>
            <w:right w:w="108" w:type="dxa"/>
          </w:tblCellMar>
        </w:tblPrEx>
        <w:trPr>
          <w:trHeight w:val="604"/>
        </w:trPr>
        <w:tc>
          <w:tcPr>
            <w:tcW w:w="3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B8456" w14:textId="38B916A8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Meeting with UHPC,</w:t>
            </w:r>
            <w:r w:rsidR="00F82F2E">
              <w:rPr>
                <w:rFonts w:eastAsia="Times New Roman"/>
                <w:color w:val="000000"/>
                <w:lang w:val="en-US"/>
              </w:rPr>
              <w:t xml:space="preserve"> SASAJA</w:t>
            </w:r>
            <w:r w:rsidRPr="00051F4D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r w:rsidRPr="00051F4D">
              <w:rPr>
                <w:rFonts w:eastAsia="Times New Roman"/>
                <w:color w:val="000000"/>
                <w:lang w:val="en-US"/>
              </w:rPr>
              <w:t>MdM</w:t>
            </w:r>
            <w:proofErr w:type="spellEnd"/>
            <w:r w:rsidRPr="00051F4D">
              <w:rPr>
                <w:rFonts w:eastAsia="Times New Roman"/>
                <w:color w:val="000000"/>
                <w:lang w:val="en-US"/>
              </w:rPr>
              <w:t>-F team, Health Division of KMC and assessment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1CA0B5F4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11BE5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7FA41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7631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B02E6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B2E3C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</w:tr>
      <w:tr w:rsidR="008549BE" w:rsidRPr="00051F4D" w14:paraId="09ED0358" w14:textId="77777777" w:rsidTr="008549BE">
        <w:tblPrEx>
          <w:tblCellMar>
            <w:left w:w="108" w:type="dxa"/>
            <w:right w:w="108" w:type="dxa"/>
          </w:tblCellMar>
        </w:tblPrEx>
        <w:trPr>
          <w:trHeight w:val="302"/>
        </w:trPr>
        <w:tc>
          <w:tcPr>
            <w:tcW w:w="31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B6768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 xml:space="preserve">Submit the </w:t>
            </w:r>
            <w:r w:rsidRPr="00051F4D">
              <w:rPr>
                <w:rFonts w:eastAsia="Times New Roman"/>
                <w:color w:val="000000"/>
                <w:lang w:val="en-US"/>
              </w:rPr>
              <w:t>Assessment report and field visit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560AEACE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EBB7F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BEF19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6493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F5B14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5FBE2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</w:tr>
      <w:tr w:rsidR="008549BE" w:rsidRPr="00051F4D" w14:paraId="2F59A908" w14:textId="77777777" w:rsidTr="008549BE">
        <w:tblPrEx>
          <w:tblCellMar>
            <w:left w:w="108" w:type="dxa"/>
            <w:right w:w="108" w:type="dxa"/>
          </w:tblCellMar>
        </w:tblPrEx>
        <w:trPr>
          <w:trHeight w:val="302"/>
        </w:trPr>
        <w:tc>
          <w:tcPr>
            <w:tcW w:w="31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A5EC5B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>Finalize the methodology and action plan of the consultant/consultancy firm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4C695166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496EF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F49B5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B7A65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36621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2007D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</w:tr>
      <w:tr w:rsidR="008549BE" w:rsidRPr="00051F4D" w14:paraId="600D2097" w14:textId="77777777" w:rsidTr="008549BE">
        <w:tblPrEx>
          <w:tblCellMar>
            <w:left w:w="108" w:type="dxa"/>
            <w:right w:w="108" w:type="dxa"/>
          </w:tblCellMar>
        </w:tblPrEx>
        <w:trPr>
          <w:trHeight w:val="604"/>
        </w:trPr>
        <w:tc>
          <w:tcPr>
            <w:tcW w:w="3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B667DB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Inaugura</w:t>
            </w:r>
            <w:r>
              <w:rPr>
                <w:rFonts w:eastAsia="Times New Roman"/>
                <w:color w:val="000000"/>
                <w:lang w:val="en-US"/>
              </w:rPr>
              <w:t xml:space="preserve">te </w:t>
            </w:r>
            <w:r w:rsidRPr="00051F4D">
              <w:rPr>
                <w:rFonts w:eastAsia="Times New Roman"/>
                <w:color w:val="000000"/>
                <w:lang w:val="en-US"/>
              </w:rPr>
              <w:t>the live website and the software launch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B0F20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18404546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51A3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ED7CB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97112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38FB7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</w:tr>
      <w:tr w:rsidR="008549BE" w:rsidRPr="00051F4D" w14:paraId="3AE10A9E" w14:textId="77777777" w:rsidTr="008549BE">
        <w:tblPrEx>
          <w:tblCellMar>
            <w:left w:w="108" w:type="dxa"/>
            <w:right w:w="108" w:type="dxa"/>
          </w:tblCellMar>
        </w:tblPrEx>
        <w:trPr>
          <w:trHeight w:val="302"/>
        </w:trPr>
        <w:tc>
          <w:tcPr>
            <w:tcW w:w="31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A83B23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Develop the training plan and protocol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19857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E075D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551D58BF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268AF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6DE7C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21DE0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</w:tr>
      <w:tr w:rsidR="008549BE" w:rsidRPr="00051F4D" w14:paraId="4ECAC8F8" w14:textId="77777777" w:rsidTr="008549BE">
        <w:tblPrEx>
          <w:tblCellMar>
            <w:left w:w="108" w:type="dxa"/>
            <w:right w:w="108" w:type="dxa"/>
          </w:tblCellMar>
        </w:tblPrEx>
        <w:trPr>
          <w:trHeight w:val="302"/>
        </w:trPr>
        <w:tc>
          <w:tcPr>
            <w:tcW w:w="31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612CFB" w14:textId="362632BF" w:rsidR="008549BE" w:rsidRPr="007F4050" w:rsidRDefault="008549BE" w:rsidP="008549BE">
            <w:pPr>
              <w:spacing w:before="40" w:after="40" w:line="240" w:lineRule="auto"/>
              <w:jc w:val="both"/>
              <w:rPr>
                <w:rFonts w:eastAsia="Times New Roman"/>
                <w:color w:val="000000"/>
                <w:lang w:val="en-US"/>
              </w:rPr>
            </w:pPr>
            <w:r w:rsidRPr="007F4050">
              <w:rPr>
                <w:rFonts w:eastAsia="Times New Roman"/>
                <w:color w:val="000000"/>
                <w:lang w:val="en-US"/>
              </w:rPr>
              <w:t>Develop</w:t>
            </w:r>
            <w:r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7F4050">
              <w:rPr>
                <w:rFonts w:eastAsia="Times New Roman"/>
                <w:color w:val="000000"/>
                <w:lang w:val="en-US"/>
              </w:rPr>
              <w:t xml:space="preserve">a detailed user-maintenance and operational manual </w:t>
            </w:r>
            <w:r>
              <w:rPr>
                <w:rFonts w:eastAsia="Times New Roman"/>
                <w:color w:val="000000"/>
                <w:lang w:val="en-US"/>
              </w:rPr>
              <w:t xml:space="preserve">for the </w:t>
            </w:r>
            <w:r w:rsidRPr="007F4050">
              <w:rPr>
                <w:rFonts w:eastAsia="Times New Roman"/>
                <w:color w:val="000000"/>
                <w:lang w:val="en-US"/>
              </w:rPr>
              <w:t>overall software and the website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07945E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D3A54C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14:paraId="3C795BEE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C8951A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0CBF8B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CFAB6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</w:tr>
      <w:tr w:rsidR="008549BE" w:rsidRPr="00051F4D" w14:paraId="7281A417" w14:textId="77777777" w:rsidTr="008549BE">
        <w:tblPrEx>
          <w:tblCellMar>
            <w:left w:w="108" w:type="dxa"/>
            <w:right w:w="108" w:type="dxa"/>
          </w:tblCellMar>
        </w:tblPrEx>
        <w:trPr>
          <w:trHeight w:val="302"/>
        </w:trPr>
        <w:tc>
          <w:tcPr>
            <w:tcW w:w="31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8CBC6B" w14:textId="77777777" w:rsidR="008549BE" w:rsidRPr="007F4050" w:rsidRDefault="008549BE" w:rsidP="008549BE">
            <w:pPr>
              <w:spacing w:before="40" w:after="40" w:line="240" w:lineRule="auto"/>
              <w:jc w:val="both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>Prepare and present the monitoring checklists for the software and the website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25250C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0AFE79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D13BE1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14:paraId="4FF2EAFF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2E24AF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22491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</w:tr>
      <w:tr w:rsidR="008549BE" w:rsidRPr="00051F4D" w14:paraId="0FBB2C6F" w14:textId="77777777" w:rsidTr="008549BE">
        <w:tblPrEx>
          <w:tblCellMar>
            <w:left w:w="108" w:type="dxa"/>
            <w:right w:w="108" w:type="dxa"/>
          </w:tblCellMar>
        </w:tblPrEx>
        <w:trPr>
          <w:trHeight w:val="302"/>
        </w:trPr>
        <w:tc>
          <w:tcPr>
            <w:tcW w:w="3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10941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Orient, Train and capacitate the UHPC staffs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CE90A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50A29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3A574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66DF35D2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1C209B99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DFC0C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</w:tr>
      <w:tr w:rsidR="008549BE" w:rsidRPr="00051F4D" w14:paraId="0030A9F6" w14:textId="77777777" w:rsidTr="008549BE">
        <w:tblPrEx>
          <w:tblCellMar>
            <w:left w:w="108" w:type="dxa"/>
            <w:right w:w="108" w:type="dxa"/>
          </w:tblCellMar>
        </w:tblPrEx>
        <w:trPr>
          <w:trHeight w:val="302"/>
        </w:trPr>
        <w:tc>
          <w:tcPr>
            <w:tcW w:w="31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44A29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Prepare the final report and dissemination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DC456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EEFC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07EB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EC26D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59369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1994E562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</w:tr>
      <w:tr w:rsidR="008549BE" w:rsidRPr="00051F4D" w14:paraId="195F2C5F" w14:textId="77777777" w:rsidTr="008549BE">
        <w:tblPrEx>
          <w:tblCellMar>
            <w:left w:w="108" w:type="dxa"/>
            <w:right w:w="108" w:type="dxa"/>
          </w:tblCellMar>
        </w:tblPrEx>
        <w:trPr>
          <w:trHeight w:val="302"/>
        </w:trPr>
        <w:tc>
          <w:tcPr>
            <w:tcW w:w="31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F4FAAC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Handover of the final documents and settlement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98CE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C7C4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F7523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D7C67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A8092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  <w:hideMark/>
          </w:tcPr>
          <w:p w14:paraId="38330BF9" w14:textId="77777777" w:rsidR="008549BE" w:rsidRPr="00051F4D" w:rsidRDefault="008549BE" w:rsidP="008549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051F4D">
              <w:rPr>
                <w:rFonts w:eastAsia="Times New Roman"/>
                <w:color w:val="000000"/>
                <w:lang w:val="en-US"/>
              </w:rPr>
              <w:t> </w:t>
            </w:r>
          </w:p>
        </w:tc>
      </w:tr>
    </w:tbl>
    <w:p w14:paraId="2554B690" w14:textId="0F79E172" w:rsidR="006174B7" w:rsidRPr="00C023C8" w:rsidRDefault="00C023C8" w:rsidP="00776D5D">
      <w:pPr>
        <w:spacing w:after="0" w:line="240" w:lineRule="auto"/>
        <w:rPr>
          <w:b/>
        </w:rPr>
      </w:pPr>
      <w:r w:rsidRPr="00C023C8">
        <w:rPr>
          <w:b/>
        </w:rPr>
        <w:t>Submission process:</w:t>
      </w:r>
      <w:r>
        <w:t xml:space="preserve"> Interested consultants/Firms can submit their applications</w:t>
      </w:r>
      <w:r w:rsidR="000607F4">
        <w:t>/proposal</w:t>
      </w:r>
      <w:r>
        <w:t xml:space="preserve"> with an estimated budget a</w:t>
      </w:r>
      <w:bookmarkStart w:id="0" w:name="_GoBack"/>
      <w:bookmarkEnd w:id="0"/>
      <w:r>
        <w:t xml:space="preserve">t </w:t>
      </w:r>
      <w:hyperlink r:id="rId9" w:history="1">
        <w:r w:rsidRPr="00C023C8">
          <w:rPr>
            <w:rStyle w:val="Hyperlink"/>
            <w:b/>
          </w:rPr>
          <w:t>samyuktasafai@gmail.com</w:t>
        </w:r>
      </w:hyperlink>
      <w:r w:rsidRPr="00C023C8">
        <w:rPr>
          <w:b/>
        </w:rPr>
        <w:t xml:space="preserve"> </w:t>
      </w:r>
      <w:r>
        <w:t xml:space="preserve">no later than </w:t>
      </w:r>
      <w:r w:rsidRPr="00C023C8">
        <w:rPr>
          <w:b/>
        </w:rPr>
        <w:t>29 March 2022</w:t>
      </w:r>
    </w:p>
    <w:sectPr w:rsidR="006174B7" w:rsidRPr="00C023C8" w:rsidSect="008549BE">
      <w:head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D3B58" w14:textId="77777777" w:rsidR="00C26A98" w:rsidRDefault="00C26A98">
      <w:pPr>
        <w:spacing w:after="0" w:line="240" w:lineRule="auto"/>
      </w:pPr>
      <w:r>
        <w:separator/>
      </w:r>
    </w:p>
  </w:endnote>
  <w:endnote w:type="continuationSeparator" w:id="0">
    <w:p w14:paraId="1F84F8C2" w14:textId="77777777" w:rsidR="00C26A98" w:rsidRDefault="00C26A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3933B" w14:textId="77777777" w:rsidR="00C26A98" w:rsidRDefault="00C26A98">
      <w:pPr>
        <w:spacing w:after="0" w:line="240" w:lineRule="auto"/>
      </w:pPr>
      <w:r>
        <w:separator/>
      </w:r>
    </w:p>
  </w:footnote>
  <w:footnote w:type="continuationSeparator" w:id="0">
    <w:p w14:paraId="6B1D4A59" w14:textId="77777777" w:rsidR="00C26A98" w:rsidRDefault="00C26A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03DDD" w14:textId="13EFACF1" w:rsidR="006174B7" w:rsidRPr="00C023C8" w:rsidRDefault="00C023C8" w:rsidP="00C023C8">
    <w:pPr>
      <w:pStyle w:val="Header"/>
    </w:pPr>
    <w:r>
      <w:rPr>
        <w:noProof/>
        <w:lang w:val="en-US"/>
      </w:rPr>
      <w:drawing>
        <wp:inline distT="0" distB="0" distL="0" distR="0" wp14:anchorId="6CCA5CFC" wp14:editId="44D932C5">
          <wp:extent cx="777240" cy="716280"/>
          <wp:effectExtent l="0" t="0" r="3810" b="7620"/>
          <wp:docPr id="3" name="Picture 2" descr="D:\SASAJA- GREEN.t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D:\SASAJA- GREEN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578" cy="7165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64CFD"/>
    <w:multiLevelType w:val="multilevel"/>
    <w:tmpl w:val="B28C3508"/>
    <w:lvl w:ilvl="0">
      <w:start w:val="1"/>
      <w:numFmt w:val="bullet"/>
      <w:lvlText w:val="▪"/>
      <w:lvlJc w:val="left"/>
      <w:pPr>
        <w:ind w:left="45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1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C05D4B"/>
    <w:multiLevelType w:val="multilevel"/>
    <w:tmpl w:val="261448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0D1A54FD"/>
    <w:multiLevelType w:val="hybridMultilevel"/>
    <w:tmpl w:val="E12633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7CA25B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813C2"/>
    <w:multiLevelType w:val="multilevel"/>
    <w:tmpl w:val="F20C6618"/>
    <w:lvl w:ilvl="0">
      <w:start w:val="1"/>
      <w:numFmt w:val="bullet"/>
      <w:lvlText w:val="●"/>
      <w:lvlJc w:val="left"/>
      <w:pPr>
        <w:ind w:left="1068" w:hanging="360"/>
      </w:pPr>
      <w:rPr>
        <w:rFonts w:ascii="Noto Sans Symbols" w:eastAsia="Noto Sans Symbols" w:hAnsi="Noto Sans Symbols" w:cs="Noto Sans Symbols"/>
        <w:color w:val="000000" w:themeColor="text1"/>
        <w:sz w:val="20"/>
        <w:szCs w:val="20"/>
      </w:rPr>
    </w:lvl>
    <w:lvl w:ilvl="1">
      <w:start w:val="1"/>
      <w:numFmt w:val="bullet"/>
      <w:lvlText w:val="o"/>
      <w:lvlJc w:val="left"/>
      <w:pPr>
        <w:ind w:left="1788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50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32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94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66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38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610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828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11BA413A"/>
    <w:multiLevelType w:val="multilevel"/>
    <w:tmpl w:val="0094710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77A4DFC"/>
    <w:multiLevelType w:val="multilevel"/>
    <w:tmpl w:val="0CC64D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18D675B0"/>
    <w:multiLevelType w:val="multilevel"/>
    <w:tmpl w:val="7CC2B9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19BA1AF7"/>
    <w:multiLevelType w:val="multilevel"/>
    <w:tmpl w:val="B1F6D5E4"/>
    <w:lvl w:ilvl="0">
      <w:start w:val="1"/>
      <w:numFmt w:val="bullet"/>
      <w:lvlText w:val="▪"/>
      <w:lvlJc w:val="left"/>
      <w:pPr>
        <w:ind w:left="45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18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1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D4A5D17"/>
    <w:multiLevelType w:val="multilevel"/>
    <w:tmpl w:val="261448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20CC570F"/>
    <w:multiLevelType w:val="multilevel"/>
    <w:tmpl w:val="32DEC7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2FF61B87"/>
    <w:multiLevelType w:val="hybridMultilevel"/>
    <w:tmpl w:val="9424CF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1C1151"/>
    <w:multiLevelType w:val="multilevel"/>
    <w:tmpl w:val="092AF2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3100B0"/>
    <w:multiLevelType w:val="multilevel"/>
    <w:tmpl w:val="83967F9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8FF56C2"/>
    <w:multiLevelType w:val="multilevel"/>
    <w:tmpl w:val="1494D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39EE19A7"/>
    <w:multiLevelType w:val="multilevel"/>
    <w:tmpl w:val="8B84C42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5" w15:restartNumberingAfterBreak="0">
    <w:nsid w:val="3D122211"/>
    <w:multiLevelType w:val="multilevel"/>
    <w:tmpl w:val="261448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6" w15:restartNumberingAfterBreak="0">
    <w:nsid w:val="3E476473"/>
    <w:multiLevelType w:val="multilevel"/>
    <w:tmpl w:val="A2A2C85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31952AA"/>
    <w:multiLevelType w:val="hybridMultilevel"/>
    <w:tmpl w:val="02783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D421B"/>
    <w:multiLevelType w:val="multilevel"/>
    <w:tmpl w:val="B232DA4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9" w15:restartNumberingAfterBreak="0">
    <w:nsid w:val="4F064CBA"/>
    <w:multiLevelType w:val="hybridMultilevel"/>
    <w:tmpl w:val="9CD4DE4A"/>
    <w:lvl w:ilvl="0" w:tplc="4412DAC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7B7100"/>
    <w:multiLevelType w:val="multilevel"/>
    <w:tmpl w:val="D5E2C6D0"/>
    <w:lvl w:ilvl="0">
      <w:start w:val="1"/>
      <w:numFmt w:val="bullet"/>
      <w:lvlText w:val="▪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4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0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7692C3A"/>
    <w:multiLevelType w:val="multilevel"/>
    <w:tmpl w:val="BAEC7D64"/>
    <w:lvl w:ilvl="0">
      <w:start w:val="1"/>
      <w:numFmt w:val="bullet"/>
      <w:lvlText w:val="▪"/>
      <w:lvlJc w:val="left"/>
      <w:pPr>
        <w:ind w:left="45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2" w15:restartNumberingAfterBreak="0">
    <w:nsid w:val="5C100ABF"/>
    <w:multiLevelType w:val="hybridMultilevel"/>
    <w:tmpl w:val="BB4AA2D0"/>
    <w:lvl w:ilvl="0" w:tplc="78C0F2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  <w:color w:val="00000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22867"/>
    <w:multiLevelType w:val="multilevel"/>
    <w:tmpl w:val="B1F6D5E4"/>
    <w:lvl w:ilvl="0">
      <w:start w:val="1"/>
      <w:numFmt w:val="bullet"/>
      <w:lvlText w:val="▪"/>
      <w:lvlJc w:val="left"/>
      <w:pPr>
        <w:ind w:left="45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18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1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21337DA"/>
    <w:multiLevelType w:val="multilevel"/>
    <w:tmpl w:val="AFC470B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5" w15:restartNumberingAfterBreak="0">
    <w:nsid w:val="6FE20EE1"/>
    <w:multiLevelType w:val="hybridMultilevel"/>
    <w:tmpl w:val="E15E6D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0B93299"/>
    <w:multiLevelType w:val="multilevel"/>
    <w:tmpl w:val="B1F6D5E4"/>
    <w:lvl w:ilvl="0">
      <w:start w:val="1"/>
      <w:numFmt w:val="bullet"/>
      <w:lvlText w:val="▪"/>
      <w:lvlJc w:val="left"/>
      <w:pPr>
        <w:ind w:left="45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18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1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0D02A74"/>
    <w:multiLevelType w:val="multilevel"/>
    <w:tmpl w:val="DDD86642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8" w15:restartNumberingAfterBreak="0">
    <w:nsid w:val="71533DEA"/>
    <w:multiLevelType w:val="multilevel"/>
    <w:tmpl w:val="261448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9" w15:restartNumberingAfterBreak="0">
    <w:nsid w:val="72463DC7"/>
    <w:multiLevelType w:val="multilevel"/>
    <w:tmpl w:val="7492A58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0" w15:restartNumberingAfterBreak="0">
    <w:nsid w:val="744124F5"/>
    <w:multiLevelType w:val="hybridMultilevel"/>
    <w:tmpl w:val="9CD4DE4A"/>
    <w:lvl w:ilvl="0" w:tplc="4412DAC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507AE5"/>
    <w:multiLevelType w:val="multilevel"/>
    <w:tmpl w:val="B1F6D5E4"/>
    <w:lvl w:ilvl="0">
      <w:start w:val="1"/>
      <w:numFmt w:val="bullet"/>
      <w:lvlText w:val="▪"/>
      <w:lvlJc w:val="left"/>
      <w:pPr>
        <w:ind w:left="45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18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1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7A4B4FD1"/>
    <w:multiLevelType w:val="hybridMultilevel"/>
    <w:tmpl w:val="8118DA5A"/>
    <w:lvl w:ilvl="0" w:tplc="1064173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9"/>
  </w:num>
  <w:num w:numId="4">
    <w:abstractNumId w:val="6"/>
  </w:num>
  <w:num w:numId="5">
    <w:abstractNumId w:val="3"/>
  </w:num>
  <w:num w:numId="6">
    <w:abstractNumId w:val="0"/>
  </w:num>
  <w:num w:numId="7">
    <w:abstractNumId w:val="29"/>
  </w:num>
  <w:num w:numId="8">
    <w:abstractNumId w:val="21"/>
  </w:num>
  <w:num w:numId="9">
    <w:abstractNumId w:val="24"/>
  </w:num>
  <w:num w:numId="10">
    <w:abstractNumId w:val="20"/>
  </w:num>
  <w:num w:numId="11">
    <w:abstractNumId w:val="18"/>
  </w:num>
  <w:num w:numId="12">
    <w:abstractNumId w:val="11"/>
  </w:num>
  <w:num w:numId="13">
    <w:abstractNumId w:val="5"/>
  </w:num>
  <w:num w:numId="14">
    <w:abstractNumId w:val="27"/>
  </w:num>
  <w:num w:numId="15">
    <w:abstractNumId w:val="16"/>
  </w:num>
  <w:num w:numId="16">
    <w:abstractNumId w:val="8"/>
  </w:num>
  <w:num w:numId="17">
    <w:abstractNumId w:val="14"/>
  </w:num>
  <w:num w:numId="18">
    <w:abstractNumId w:val="10"/>
  </w:num>
  <w:num w:numId="19">
    <w:abstractNumId w:val="13"/>
  </w:num>
  <w:num w:numId="20">
    <w:abstractNumId w:val="25"/>
  </w:num>
  <w:num w:numId="21">
    <w:abstractNumId w:val="17"/>
  </w:num>
  <w:num w:numId="22">
    <w:abstractNumId w:val="26"/>
  </w:num>
  <w:num w:numId="23">
    <w:abstractNumId w:val="23"/>
  </w:num>
  <w:num w:numId="24">
    <w:abstractNumId w:val="31"/>
  </w:num>
  <w:num w:numId="25">
    <w:abstractNumId w:val="7"/>
  </w:num>
  <w:num w:numId="26">
    <w:abstractNumId w:val="15"/>
  </w:num>
  <w:num w:numId="27">
    <w:abstractNumId w:val="1"/>
  </w:num>
  <w:num w:numId="28">
    <w:abstractNumId w:val="28"/>
  </w:num>
  <w:num w:numId="29">
    <w:abstractNumId w:val="2"/>
  </w:num>
  <w:num w:numId="30">
    <w:abstractNumId w:val="32"/>
  </w:num>
  <w:num w:numId="31">
    <w:abstractNumId w:val="19"/>
  </w:num>
  <w:num w:numId="32">
    <w:abstractNumId w:val="22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bYwMbK0MDe0sDRX0lEKTi0uzszPAykwqgUAa8UKCywAAAA="/>
  </w:docVars>
  <w:rsids>
    <w:rsidRoot w:val="006174B7"/>
    <w:rsid w:val="00004BBD"/>
    <w:rsid w:val="000326F7"/>
    <w:rsid w:val="00035872"/>
    <w:rsid w:val="00051F4D"/>
    <w:rsid w:val="00052472"/>
    <w:rsid w:val="00056E4B"/>
    <w:rsid w:val="000607F4"/>
    <w:rsid w:val="00061480"/>
    <w:rsid w:val="00071E08"/>
    <w:rsid w:val="000855FD"/>
    <w:rsid w:val="000B2225"/>
    <w:rsid w:val="000B4BE1"/>
    <w:rsid w:val="000B6295"/>
    <w:rsid w:val="000B7462"/>
    <w:rsid w:val="000C4056"/>
    <w:rsid w:val="000D0834"/>
    <w:rsid w:val="000F5D0D"/>
    <w:rsid w:val="000F699A"/>
    <w:rsid w:val="000F77FD"/>
    <w:rsid w:val="0011631D"/>
    <w:rsid w:val="001307A2"/>
    <w:rsid w:val="001367F1"/>
    <w:rsid w:val="00172077"/>
    <w:rsid w:val="001B134F"/>
    <w:rsid w:val="001B1ACA"/>
    <w:rsid w:val="001B3DA4"/>
    <w:rsid w:val="00217D88"/>
    <w:rsid w:val="0022203E"/>
    <w:rsid w:val="00243D95"/>
    <w:rsid w:val="00257FC7"/>
    <w:rsid w:val="002656A6"/>
    <w:rsid w:val="002664F5"/>
    <w:rsid w:val="00280222"/>
    <w:rsid w:val="002834A4"/>
    <w:rsid w:val="002B238F"/>
    <w:rsid w:val="002B3294"/>
    <w:rsid w:val="002C389F"/>
    <w:rsid w:val="002D645A"/>
    <w:rsid w:val="002E38A9"/>
    <w:rsid w:val="002F1C7A"/>
    <w:rsid w:val="00355FED"/>
    <w:rsid w:val="00360274"/>
    <w:rsid w:val="003636D8"/>
    <w:rsid w:val="00365FB7"/>
    <w:rsid w:val="00374099"/>
    <w:rsid w:val="00382448"/>
    <w:rsid w:val="003970E9"/>
    <w:rsid w:val="0039790C"/>
    <w:rsid w:val="003B625E"/>
    <w:rsid w:val="003D796A"/>
    <w:rsid w:val="00434DC9"/>
    <w:rsid w:val="00437396"/>
    <w:rsid w:val="00452062"/>
    <w:rsid w:val="00453B3E"/>
    <w:rsid w:val="00456975"/>
    <w:rsid w:val="004769DA"/>
    <w:rsid w:val="00492435"/>
    <w:rsid w:val="00494B64"/>
    <w:rsid w:val="00495E7E"/>
    <w:rsid w:val="004C1C69"/>
    <w:rsid w:val="004E6A2E"/>
    <w:rsid w:val="004F6487"/>
    <w:rsid w:val="00515886"/>
    <w:rsid w:val="0053481D"/>
    <w:rsid w:val="00541D53"/>
    <w:rsid w:val="0054479E"/>
    <w:rsid w:val="00555BC2"/>
    <w:rsid w:val="00590B0A"/>
    <w:rsid w:val="00595A9B"/>
    <w:rsid w:val="005B79A2"/>
    <w:rsid w:val="005D48B8"/>
    <w:rsid w:val="005F04A5"/>
    <w:rsid w:val="005F26A9"/>
    <w:rsid w:val="005F755F"/>
    <w:rsid w:val="00607D95"/>
    <w:rsid w:val="006174B7"/>
    <w:rsid w:val="00624DF6"/>
    <w:rsid w:val="0062797F"/>
    <w:rsid w:val="006624F4"/>
    <w:rsid w:val="00673EC1"/>
    <w:rsid w:val="00681A1A"/>
    <w:rsid w:val="006A24CC"/>
    <w:rsid w:val="006B3786"/>
    <w:rsid w:val="006E7D21"/>
    <w:rsid w:val="006F2506"/>
    <w:rsid w:val="007004DB"/>
    <w:rsid w:val="007260C1"/>
    <w:rsid w:val="00726853"/>
    <w:rsid w:val="00737A2D"/>
    <w:rsid w:val="007569DA"/>
    <w:rsid w:val="00776D5D"/>
    <w:rsid w:val="007A0C6D"/>
    <w:rsid w:val="007E4CD9"/>
    <w:rsid w:val="007E6B7F"/>
    <w:rsid w:val="007F1332"/>
    <w:rsid w:val="007F23F0"/>
    <w:rsid w:val="007F4050"/>
    <w:rsid w:val="00801FB3"/>
    <w:rsid w:val="008213B3"/>
    <w:rsid w:val="0082591C"/>
    <w:rsid w:val="00827FC2"/>
    <w:rsid w:val="00830B64"/>
    <w:rsid w:val="008311AD"/>
    <w:rsid w:val="00836B26"/>
    <w:rsid w:val="00843810"/>
    <w:rsid w:val="00847CC4"/>
    <w:rsid w:val="00853E60"/>
    <w:rsid w:val="008549BE"/>
    <w:rsid w:val="00857B4F"/>
    <w:rsid w:val="008629B8"/>
    <w:rsid w:val="00865654"/>
    <w:rsid w:val="00881228"/>
    <w:rsid w:val="00882BA6"/>
    <w:rsid w:val="00890755"/>
    <w:rsid w:val="0089243F"/>
    <w:rsid w:val="008925D2"/>
    <w:rsid w:val="008A7393"/>
    <w:rsid w:val="008B798C"/>
    <w:rsid w:val="008E387B"/>
    <w:rsid w:val="008F0806"/>
    <w:rsid w:val="009017B7"/>
    <w:rsid w:val="0090338D"/>
    <w:rsid w:val="0091521D"/>
    <w:rsid w:val="00936A1E"/>
    <w:rsid w:val="00936D2B"/>
    <w:rsid w:val="009A4CE9"/>
    <w:rsid w:val="009A50D8"/>
    <w:rsid w:val="009C2B1B"/>
    <w:rsid w:val="00A36C09"/>
    <w:rsid w:val="00A560B3"/>
    <w:rsid w:val="00A83E68"/>
    <w:rsid w:val="00A8504B"/>
    <w:rsid w:val="00AA38DA"/>
    <w:rsid w:val="00AA4B2A"/>
    <w:rsid w:val="00AA6705"/>
    <w:rsid w:val="00AE44F8"/>
    <w:rsid w:val="00B06E23"/>
    <w:rsid w:val="00B17E52"/>
    <w:rsid w:val="00B22268"/>
    <w:rsid w:val="00B22E50"/>
    <w:rsid w:val="00B74990"/>
    <w:rsid w:val="00B852FC"/>
    <w:rsid w:val="00B94171"/>
    <w:rsid w:val="00BA0FA1"/>
    <w:rsid w:val="00BB1B19"/>
    <w:rsid w:val="00BC0635"/>
    <w:rsid w:val="00BE131E"/>
    <w:rsid w:val="00C023C8"/>
    <w:rsid w:val="00C05BA4"/>
    <w:rsid w:val="00C26A98"/>
    <w:rsid w:val="00C7338F"/>
    <w:rsid w:val="00CE4441"/>
    <w:rsid w:val="00D25AE1"/>
    <w:rsid w:val="00D32A37"/>
    <w:rsid w:val="00D36C26"/>
    <w:rsid w:val="00D43CB2"/>
    <w:rsid w:val="00D71B7D"/>
    <w:rsid w:val="00D775C5"/>
    <w:rsid w:val="00D951E1"/>
    <w:rsid w:val="00DB0E1D"/>
    <w:rsid w:val="00DD4712"/>
    <w:rsid w:val="00DE371C"/>
    <w:rsid w:val="00DE418B"/>
    <w:rsid w:val="00E4582A"/>
    <w:rsid w:val="00E733A0"/>
    <w:rsid w:val="00EA0F7C"/>
    <w:rsid w:val="00ED1776"/>
    <w:rsid w:val="00ED511E"/>
    <w:rsid w:val="00EE5B6A"/>
    <w:rsid w:val="00F209C9"/>
    <w:rsid w:val="00F21D65"/>
    <w:rsid w:val="00F37C3F"/>
    <w:rsid w:val="00F476B1"/>
    <w:rsid w:val="00F63EEB"/>
    <w:rsid w:val="00F6447B"/>
    <w:rsid w:val="00F67202"/>
    <w:rsid w:val="00F75BAC"/>
    <w:rsid w:val="00F82F2E"/>
    <w:rsid w:val="00FA1BA2"/>
    <w:rsid w:val="00FD4748"/>
    <w:rsid w:val="00FF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7E733D"/>
  <w15:docId w15:val="{CCA5765B-10E0-40CE-A609-BC5E3E67A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paragraph">
    <w:name w:val="paragraph"/>
    <w:basedOn w:val="Normal"/>
    <w:rsid w:val="00AE7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AE7A97"/>
  </w:style>
  <w:style w:type="character" w:customStyle="1" w:styleId="normaltextrun">
    <w:name w:val="normaltextrun"/>
    <w:basedOn w:val="DefaultParagraphFont"/>
    <w:rsid w:val="00AE7A97"/>
  </w:style>
  <w:style w:type="paragraph" w:styleId="Header">
    <w:name w:val="header"/>
    <w:basedOn w:val="Normal"/>
    <w:link w:val="HeaderChar"/>
    <w:uiPriority w:val="99"/>
    <w:unhideWhenUsed/>
    <w:rsid w:val="006649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9B2"/>
  </w:style>
  <w:style w:type="paragraph" w:styleId="Footer">
    <w:name w:val="footer"/>
    <w:basedOn w:val="Normal"/>
    <w:link w:val="FooterChar"/>
    <w:uiPriority w:val="99"/>
    <w:unhideWhenUsed/>
    <w:rsid w:val="006649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9B2"/>
  </w:style>
  <w:style w:type="paragraph" w:styleId="ListParagraph">
    <w:name w:val="List Paragraph"/>
    <w:basedOn w:val="Normal"/>
    <w:uiPriority w:val="34"/>
    <w:qFormat/>
    <w:rsid w:val="001D5A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9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9C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659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styleId="Hyperlink">
    <w:name w:val="Hyperlink"/>
    <w:basedOn w:val="DefaultParagraphFont"/>
    <w:uiPriority w:val="99"/>
    <w:unhideWhenUsed/>
    <w:rsid w:val="00B417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7B7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A35C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35C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35C8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414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14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14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14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144F"/>
    <w:rPr>
      <w:b/>
      <w:bCs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D71B7D"/>
    <w:pPr>
      <w:spacing w:after="0" w:line="240" w:lineRule="auto"/>
    </w:pPr>
  </w:style>
  <w:style w:type="table" w:styleId="TableGrid">
    <w:name w:val="Table Grid"/>
    <w:basedOn w:val="TableNormal"/>
    <w:uiPriority w:val="39"/>
    <w:rsid w:val="00936D2B"/>
    <w:pPr>
      <w:spacing w:after="0"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1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samyuktasafai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owpP2KYFEDL6ZIW2yutONrk6mg==">AMUW2mWEG2VU73nxVrQZnNifIw6rmJTCZ8sS3ZLsgDBOLgiGabNz/Hpcv/OpyxoIngVfTm0lnjTozpI12mCM7bO6NQxQmDVxNlrDO/op0dWks2qXpL1gJPwHqXy5ic7H3GUNrH4Xvx3ewY4/5uFI/l2O2NK9HB4B1y4kpVn8TOc3cxbLAQQC8nET3fDvpyUIXD3ZSblFwhKrU55UZNRXybbalPDCeijFSq9Xc7roDLZxX70ocbLNm3DQugD9dh6r+hydSj7MPMVSKdUbhgjYVl0UvuS19hFVXQxFNqGg4aoWF04MT/JtnenFa03P8yjpqQS71QmuJCegZRycf3+G2MY+XTTwP+6zYe814899sm26EhOsSYPiD1LnQtOBt/fqrEBT4v/0UN5MCWYJ7uJD3I3dqyzz9EV0O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02E8787-E5D2-4863-8262-53F43D426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laume Fauvel</dc:creator>
  <cp:lastModifiedBy>Sri Krishna</cp:lastModifiedBy>
  <cp:revision>2</cp:revision>
  <dcterms:created xsi:type="dcterms:W3CDTF">2022-03-15T11:14:00Z</dcterms:created>
  <dcterms:modified xsi:type="dcterms:W3CDTF">2022-03-1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19908766C5B24DAFF8F6B8550A3ECA</vt:lpwstr>
  </property>
</Properties>
</file>